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15294" w14:textId="72CE3B19" w:rsidR="000D7DD2" w:rsidRPr="00E37831" w:rsidRDefault="000815BB">
      <w:pPr>
        <w:rPr>
          <w:rFonts w:ascii="Times New Roman" w:hAnsi="Times New Roman" w:cs="Times New Roman"/>
          <w:sz w:val="20"/>
        </w:rPr>
      </w:pPr>
      <w:r w:rsidRPr="00E37831">
        <w:rPr>
          <w:rFonts w:ascii="Times New Roman" w:hAnsi="Times New Roman" w:cs="Times New Roman"/>
          <w:sz w:val="20"/>
        </w:rPr>
        <w:t>Table</w:t>
      </w:r>
      <w:r w:rsidR="00C67D4E">
        <w:rPr>
          <w:rFonts w:ascii="Times New Roman" w:hAnsi="Times New Roman" w:cs="Times New Roman"/>
          <w:sz w:val="20"/>
        </w:rPr>
        <w:t>.</w:t>
      </w:r>
      <w:r w:rsidRPr="00E37831">
        <w:rPr>
          <w:rFonts w:ascii="Times New Roman" w:hAnsi="Times New Roman" w:cs="Times New Roman"/>
          <w:sz w:val="20"/>
        </w:rPr>
        <w:t xml:space="preserve"> </w:t>
      </w:r>
      <w:r w:rsidR="00FF3553">
        <w:rPr>
          <w:rFonts w:ascii="Times New Roman" w:hAnsi="Times New Roman" w:cs="Times New Roman"/>
          <w:sz w:val="20"/>
        </w:rPr>
        <w:t>S2</w:t>
      </w:r>
      <w:r w:rsidR="00C67D4E">
        <w:rPr>
          <w:rFonts w:ascii="Times New Roman" w:hAnsi="Times New Roman" w:cs="Times New Roman"/>
          <w:sz w:val="20"/>
        </w:rPr>
        <w:t xml:space="preserve">. </w:t>
      </w:r>
      <w:r w:rsidR="00C67D4E" w:rsidRPr="003127A5">
        <w:rPr>
          <w:rFonts w:ascii="Times New Roman" w:hAnsi="Times New Roman" w:cs="Times New Roman"/>
        </w:rPr>
        <w:t xml:space="preserve">The physical and chemical properties of WNK protein in </w:t>
      </w:r>
      <w:proofErr w:type="spellStart"/>
      <w:r w:rsidR="00C67D4E" w:rsidRPr="002A6A56">
        <w:rPr>
          <w:rFonts w:ascii="Times New Roman" w:eastAsiaTheme="minorEastAsia" w:hAnsi="Times New Roman" w:cs="Times New Roman"/>
          <w:bCs/>
          <w:sz w:val="20"/>
          <w:szCs w:val="20"/>
        </w:rPr>
        <w:t>Bambusoideae</w:t>
      </w:r>
      <w:proofErr w:type="spellEnd"/>
    </w:p>
    <w:tbl>
      <w:tblPr>
        <w:tblW w:w="4991" w:type="pct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7"/>
        <w:gridCol w:w="1352"/>
        <w:gridCol w:w="1264"/>
        <w:gridCol w:w="1080"/>
        <w:gridCol w:w="900"/>
        <w:gridCol w:w="1080"/>
        <w:gridCol w:w="988"/>
        <w:gridCol w:w="2338"/>
      </w:tblGrid>
      <w:tr w:rsidR="000815BB" w:rsidRPr="000815BB" w14:paraId="0AAC5402" w14:textId="77777777" w:rsidTr="000815BB">
        <w:trPr>
          <w:trHeight w:val="288"/>
        </w:trPr>
        <w:tc>
          <w:tcPr>
            <w:tcW w:w="2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9B97A" w14:textId="77777777" w:rsidR="000815BB" w:rsidRPr="000815BB" w:rsidRDefault="000815BB" w:rsidP="00361C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. NO</w:t>
            </w: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D62A0" w14:textId="77777777" w:rsidR="000815BB" w:rsidRPr="000815BB" w:rsidRDefault="000815BB" w:rsidP="00361C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 ID</w:t>
            </w:r>
          </w:p>
        </w:tc>
        <w:tc>
          <w:tcPr>
            <w:tcW w:w="6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D5DC8" w14:textId="77777777" w:rsidR="000815BB" w:rsidRPr="000815BB" w:rsidRDefault="000815BB" w:rsidP="00361C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amino acids</w:t>
            </w:r>
          </w:p>
        </w:tc>
        <w:tc>
          <w:tcPr>
            <w:tcW w:w="5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38A57" w14:textId="77777777" w:rsidR="000815BB" w:rsidRPr="000815BB" w:rsidRDefault="000815BB" w:rsidP="00361C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lecular weight</w:t>
            </w:r>
          </w:p>
        </w:tc>
        <w:tc>
          <w:tcPr>
            <w:tcW w:w="4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EE66C" w14:textId="77777777" w:rsidR="000815BB" w:rsidRPr="000815BB" w:rsidRDefault="000815BB" w:rsidP="00361C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oretical </w:t>
            </w:r>
            <w:proofErr w:type="spellStart"/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I</w:t>
            </w:r>
            <w:proofErr w:type="spellEnd"/>
          </w:p>
        </w:tc>
        <w:tc>
          <w:tcPr>
            <w:tcW w:w="5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AADA1" w14:textId="77777777" w:rsidR="000815BB" w:rsidRPr="000815BB" w:rsidRDefault="000815BB" w:rsidP="00361C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stability index (II)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3BEA6" w14:textId="77777777" w:rsidR="000815BB" w:rsidRPr="000815BB" w:rsidRDefault="000815BB" w:rsidP="00361C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liphatic index</w:t>
            </w:r>
          </w:p>
        </w:tc>
        <w:tc>
          <w:tcPr>
            <w:tcW w:w="1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5B2E2" w14:textId="77777777" w:rsidR="000815BB" w:rsidRPr="000815BB" w:rsidRDefault="000815BB" w:rsidP="00361C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rand average of hydropathicity (GRAVY)</w:t>
            </w:r>
          </w:p>
        </w:tc>
      </w:tr>
      <w:tr w:rsidR="000815BB" w:rsidRPr="000815BB" w14:paraId="722018F7" w14:textId="77777777" w:rsidTr="000815BB">
        <w:trPr>
          <w:trHeight w:val="276"/>
        </w:trPr>
        <w:tc>
          <w:tcPr>
            <w:tcW w:w="29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F844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0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2706F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1</w:t>
            </w:r>
          </w:p>
        </w:tc>
        <w:tc>
          <w:tcPr>
            <w:tcW w:w="66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0279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08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BC0D2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8170.61</w:t>
            </w:r>
          </w:p>
        </w:tc>
        <w:tc>
          <w:tcPr>
            <w:tcW w:w="47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1008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12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DCC0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4.32</w:t>
            </w:r>
          </w:p>
        </w:tc>
        <w:tc>
          <w:tcPr>
            <w:tcW w:w="5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9F18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8.32</w:t>
            </w:r>
          </w:p>
        </w:tc>
        <w:tc>
          <w:tcPr>
            <w:tcW w:w="122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49E7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261</w:t>
            </w:r>
          </w:p>
        </w:tc>
      </w:tr>
      <w:tr w:rsidR="000815BB" w:rsidRPr="000815BB" w14:paraId="7EDA5F47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546A9E7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94EE479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2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029FBF3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6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4578535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3012.97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3422E63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.64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9E684C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3.76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5B8093F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2.24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6EBA5EF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52</w:t>
            </w:r>
          </w:p>
        </w:tc>
      </w:tr>
      <w:tr w:rsidR="000815BB" w:rsidRPr="000815BB" w14:paraId="3DCCFB97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1A862B7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83F4EA0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3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1FB81F6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39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75996CA2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3597.78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19E9883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78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F1BD8D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7.39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5A5A5352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91.58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563B58D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211</w:t>
            </w:r>
          </w:p>
        </w:tc>
      </w:tr>
      <w:tr w:rsidR="000815BB" w:rsidRPr="000815BB" w14:paraId="77A94958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7BDC9982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8F9FF45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4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09C2DB6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0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1367B00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2862.43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0BD8931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.06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E8FF36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2.61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4379C80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9.07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31FAA56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11</w:t>
            </w:r>
          </w:p>
        </w:tc>
      </w:tr>
      <w:tr w:rsidR="000815BB" w:rsidRPr="000815BB" w14:paraId="2A8FC6F0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346FB3C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C4F8D1D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5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52E56C7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46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4680319B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2779.41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3EFBEF9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18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6224078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2.5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1B41369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1.66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2FD8C87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561</w:t>
            </w:r>
          </w:p>
        </w:tc>
      </w:tr>
      <w:tr w:rsidR="000815BB" w:rsidRPr="000815BB" w14:paraId="3FF40A41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68CFBE2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4BDC2C5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6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7EE5BDA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18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4EAAAC4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9388.06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04A0FBF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9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EEFCF9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4.75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40FC5E13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3.29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2CB1E6E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473</w:t>
            </w:r>
          </w:p>
        </w:tc>
      </w:tr>
      <w:tr w:rsidR="000815BB" w:rsidRPr="000815BB" w14:paraId="760A4100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103A2D6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2EC1DA3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7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5739B48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43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5BD08A3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0124.4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6A536FF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28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1DFC417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3.95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71680BB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7.16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3F95EF4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223</w:t>
            </w:r>
          </w:p>
        </w:tc>
      </w:tr>
      <w:tr w:rsidR="000815BB" w:rsidRPr="000815BB" w14:paraId="1E1CCF05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026C89A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8E96778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8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4D3328FB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01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EB8137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9206.73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36D0178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56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682422B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5.36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4D556E12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8.32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616C985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597</w:t>
            </w:r>
          </w:p>
        </w:tc>
      </w:tr>
      <w:tr w:rsidR="000815BB" w:rsidRPr="000815BB" w14:paraId="76E76DA8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523EB9F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B725AE8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9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7D16460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1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5A88786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2209.89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407F810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08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768698B3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5.09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249D081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1.83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374BED9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555</w:t>
            </w:r>
          </w:p>
        </w:tc>
      </w:tr>
      <w:tr w:rsidR="000815BB" w:rsidRPr="000815BB" w14:paraId="283E527C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2766CD2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DD831A6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10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59F56BCB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290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735375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2864.42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0F97FFD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91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553E6D5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4.43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56F4753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.76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7B41D96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293</w:t>
            </w:r>
          </w:p>
        </w:tc>
      </w:tr>
      <w:tr w:rsidR="000815BB" w:rsidRPr="000815BB" w14:paraId="7E5982B8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79EF218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5E5567C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11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2A33C05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35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1E67B08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9549.88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0AEB6DA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.76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4DB68C2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1.27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704E84F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56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0F4FAAD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636</w:t>
            </w:r>
          </w:p>
        </w:tc>
      </w:tr>
      <w:tr w:rsidR="000815BB" w:rsidRPr="000815BB" w14:paraId="68220857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4AF8C8C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53B3E8D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12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0CDB934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53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5EAD950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2824.96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443C35D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8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54EB622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4.42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65228B6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5.79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794BB31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647</w:t>
            </w:r>
          </w:p>
        </w:tc>
      </w:tr>
      <w:tr w:rsidR="000815BB" w:rsidRPr="000815BB" w14:paraId="0A5B3578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7CA6D80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7BA905C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mWNK13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3B40F12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12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4570A6A2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8126.59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0DB56E8B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7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45E8E3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0.28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3A834F1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4.26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5A7D0CA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304</w:t>
            </w:r>
          </w:p>
        </w:tc>
      </w:tr>
      <w:tr w:rsidR="000815BB" w:rsidRPr="000815BB" w14:paraId="2CB237A7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681EE50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446273A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nWNK1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125B871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0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5C59EE2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2664.77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0111E02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.7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5D1026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2.17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5E56C34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4.91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418F2CB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92</w:t>
            </w:r>
          </w:p>
        </w:tc>
      </w:tr>
      <w:tr w:rsidR="000815BB" w:rsidRPr="000815BB" w14:paraId="4554B6BB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4C0DC1BB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6CE0863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nWNK2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6924958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28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B8A4F63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2350.8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44146AE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81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5E55BC8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1.43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1A2EE2C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8.29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13BFEF8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298</w:t>
            </w:r>
          </w:p>
        </w:tc>
      </w:tr>
      <w:tr w:rsidR="000815BB" w:rsidRPr="000815BB" w14:paraId="413BC629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5DF2EF9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BDF1F0B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nWNK3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49B6CE0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19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509AA2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9128.33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5ED1269B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21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18C2E7F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1.17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084AD36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3.42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399C6E2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305</w:t>
            </w:r>
          </w:p>
        </w:tc>
      </w:tr>
      <w:tr w:rsidR="000815BB" w:rsidRPr="000815BB" w14:paraId="770CE93E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2D2DD88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2D79CE3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nWNK5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34AA8A0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59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D7D248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4133.85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14EF128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34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2A79E5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6.81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63713CE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4.55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0A3A3B9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62</w:t>
            </w:r>
          </w:p>
        </w:tc>
      </w:tr>
      <w:tr w:rsidR="000815BB" w:rsidRPr="000815BB" w14:paraId="152D55BE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455CE41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7A7F84A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nWNK6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21ECFAD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1B60AAC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2129.57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6685755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95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8F3F9B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29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32BF397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8.91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6D0C8A9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88</w:t>
            </w:r>
          </w:p>
        </w:tc>
      </w:tr>
      <w:tr w:rsidR="000815BB" w:rsidRPr="000815BB" w14:paraId="577E2160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073F04D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7A8482D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laWNK1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2DE5AB0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02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5EE0279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7887.67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585B3D6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.93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F4F235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8.46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5A0C47D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2.13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242C6DD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582</w:t>
            </w:r>
          </w:p>
        </w:tc>
      </w:tr>
      <w:tr w:rsidR="000815BB" w:rsidRPr="000815BB" w14:paraId="1E70006C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1CD3450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00BFF9F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laWNK2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175A6E0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93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33CA2C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6132.66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483E16D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59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10FE3E4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9.63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04A8C972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7.18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5A44DA1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582</w:t>
            </w:r>
          </w:p>
        </w:tc>
      </w:tr>
      <w:tr w:rsidR="000815BB" w:rsidRPr="000815BB" w14:paraId="635CD56D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49CCF51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6E2721A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laWNK3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484042F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02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64569AD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9450.85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697EBCA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32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E198793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0.3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7472F1D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6.95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78B56E7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604</w:t>
            </w:r>
          </w:p>
        </w:tc>
      </w:tr>
      <w:tr w:rsidR="000815BB" w:rsidRPr="000815BB" w14:paraId="1519F762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7B74A7F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55C81C0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laWNK4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08EA867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98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835ED7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7134.14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37E3740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06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BE5FD5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6.5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3133D3A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7.36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2C4CB073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28</w:t>
            </w:r>
          </w:p>
        </w:tc>
      </w:tr>
      <w:tr w:rsidR="000815BB" w:rsidRPr="000815BB" w14:paraId="7451207E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203428A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C0804B5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laWNK5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2AA9412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1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A359E9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5449.28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3611880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.74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599D575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0.16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042C0DFB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0.6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29210F3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39</w:t>
            </w:r>
          </w:p>
        </w:tc>
      </w:tr>
      <w:tr w:rsidR="000815BB" w:rsidRPr="000815BB" w14:paraId="429B1388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6758837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9B8A2FB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laWNK6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4B5151D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81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9BDC36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3632.44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4FFF2562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.72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A49F2F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3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51FA1FA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9.5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039D3F8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483</w:t>
            </w:r>
          </w:p>
        </w:tc>
      </w:tr>
      <w:tr w:rsidR="000815BB" w:rsidRPr="000815BB" w14:paraId="48FF4974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52491B0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599FA8F9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guWNK1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5D223DD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25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5AB0B5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29047.42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0DDFD9B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.73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5FAFD64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2.74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77BD819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95.95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3C2094F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173</w:t>
            </w:r>
          </w:p>
        </w:tc>
      </w:tr>
      <w:tr w:rsidR="000815BB" w:rsidRPr="000815BB" w14:paraId="703803C5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04B1C7C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34AC316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guWNK2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562B04F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0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4B6B9AF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6451.62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7A24673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.56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6197B9D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31.58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14C21EE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7.46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7627CED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212</w:t>
            </w:r>
          </w:p>
        </w:tc>
      </w:tr>
      <w:tr w:rsidR="000815BB" w:rsidRPr="000815BB" w14:paraId="32BEF427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2FF596C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7BA60DA8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guWNK3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2C66DD2B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74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13F8D4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1616.74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7E1B50F3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22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78FD860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43.02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310B4A0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9.96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1924C5A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395</w:t>
            </w:r>
          </w:p>
        </w:tc>
      </w:tr>
      <w:tr w:rsidR="000815BB" w:rsidRPr="000815BB" w14:paraId="27772C76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62A95242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4C5A2DE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guWNK4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7D05DFE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86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656BCF8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77800.95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7404440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36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62B2BB4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1.19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7DC75AA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5.1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63ED738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62</w:t>
            </w:r>
          </w:p>
        </w:tc>
      </w:tr>
      <w:tr w:rsidR="000815BB" w:rsidRPr="000815BB" w14:paraId="5036C992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21F179D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7DC182E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guWNK5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619865D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10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E87CDB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8917.94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2AEC7CF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.0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4D82D723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0.97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2F84378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86.77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7E52F96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376</w:t>
            </w:r>
          </w:p>
        </w:tc>
      </w:tr>
      <w:tr w:rsidR="000815BB" w:rsidRPr="000815BB" w14:paraId="4185D249" w14:textId="77777777" w:rsidTr="000815BB">
        <w:trPr>
          <w:trHeight w:val="276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60DFC84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412DDEE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guWNK6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62D8A54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75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C49D9B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3427.14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2831B5B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.32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161519D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58.52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428CA68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69.15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28DD014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313233"/>
                <w:sz w:val="20"/>
                <w:szCs w:val="20"/>
              </w:rPr>
              <w:t>-0.458</w:t>
            </w:r>
          </w:p>
        </w:tc>
      </w:tr>
      <w:tr w:rsidR="000815BB" w:rsidRPr="000815BB" w14:paraId="02235889" w14:textId="77777777" w:rsidTr="000815BB">
        <w:trPr>
          <w:trHeight w:val="312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45E112C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669A81CF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WNK1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5072C56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5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5E0BED23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301.6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0A95471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2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1BD3E12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2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2A7101F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06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4C660D9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585</w:t>
            </w:r>
          </w:p>
        </w:tc>
      </w:tr>
      <w:tr w:rsidR="000815BB" w:rsidRPr="000815BB" w14:paraId="42C73ECD" w14:textId="77777777" w:rsidTr="000815BB">
        <w:trPr>
          <w:trHeight w:val="312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21081F9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4FB1AB72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WNK2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6E0B03F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1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7A4D70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551.52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49D90FF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4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7463EF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37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4CEA411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.05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51D06533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435</w:t>
            </w:r>
          </w:p>
        </w:tc>
      </w:tr>
      <w:tr w:rsidR="000815BB" w:rsidRPr="000815BB" w14:paraId="60FD8FD0" w14:textId="77777777" w:rsidTr="000815BB">
        <w:trPr>
          <w:trHeight w:val="312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70C1202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BFC5928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WNK3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5AF5224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42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930FA5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758.29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370017A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99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1997F873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26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76230FA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37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3A1C0BC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2</w:t>
            </w:r>
          </w:p>
        </w:tc>
      </w:tr>
      <w:tr w:rsidR="000815BB" w:rsidRPr="000815BB" w14:paraId="508E8F62" w14:textId="77777777" w:rsidTr="000815BB">
        <w:trPr>
          <w:trHeight w:val="312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7A82FE5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E636EE0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WNK4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17A14E2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45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2412D8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1127.7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397B6BD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99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4EE4862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77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2FFC1DE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05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7612F6A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7</w:t>
            </w:r>
          </w:p>
        </w:tc>
      </w:tr>
      <w:tr w:rsidR="000815BB" w:rsidRPr="000815BB" w14:paraId="3FDD0965" w14:textId="77777777" w:rsidTr="000815BB">
        <w:trPr>
          <w:trHeight w:val="312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081F8D8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D852F3D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WNK5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3971FDAB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1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651D600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646.51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32FA2E1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21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42C6BC4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59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5D32227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.42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6762442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565</w:t>
            </w:r>
          </w:p>
        </w:tc>
      </w:tr>
      <w:tr w:rsidR="000815BB" w:rsidRPr="000815BB" w14:paraId="0629180D" w14:textId="77777777" w:rsidTr="000815BB">
        <w:trPr>
          <w:trHeight w:val="312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1DBE4C3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87FDD96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WNK6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4C648F0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48CF904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082.66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5DDDD47E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1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22DDF8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48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54E5449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.98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7A861D9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538</w:t>
            </w:r>
          </w:p>
        </w:tc>
      </w:tr>
      <w:tr w:rsidR="000815BB" w:rsidRPr="000815BB" w14:paraId="529A1B54" w14:textId="77777777" w:rsidTr="000815BB">
        <w:trPr>
          <w:trHeight w:val="312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718C4C3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2E54BB3D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WNK7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039FE450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70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280679A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688.12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1B76A68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1E0851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35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0D5E34E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72200CDB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7</w:t>
            </w:r>
          </w:p>
        </w:tc>
      </w:tr>
      <w:tr w:rsidR="000815BB" w:rsidRPr="000815BB" w14:paraId="76C2A457" w14:textId="77777777" w:rsidTr="000815BB">
        <w:trPr>
          <w:trHeight w:val="312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7D17436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008190C0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WNK8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059AD06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05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1F3A7B5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7857.24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219A1E6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5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08D9B5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438D3E1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42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1C940CF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7</w:t>
            </w:r>
          </w:p>
        </w:tc>
      </w:tr>
      <w:tr w:rsidR="000815BB" w:rsidRPr="000815BB" w14:paraId="0B7BBF18" w14:textId="77777777" w:rsidTr="000815BB">
        <w:trPr>
          <w:trHeight w:val="312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24278F6C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1CB5F8C7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WNK9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0C15BC45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6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8E44B9A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639.72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2935370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92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798DBAF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5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4D4AC6B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.79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48B60F74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425</w:t>
            </w:r>
          </w:p>
        </w:tc>
      </w:tr>
      <w:tr w:rsidR="000815BB" w:rsidRPr="000815BB" w14:paraId="084B3630" w14:textId="77777777" w:rsidTr="000815BB">
        <w:trPr>
          <w:trHeight w:val="312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255EA90D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B882D71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WNK10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72441A1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0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39AA06F3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836.25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4AD9786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3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13ED2FB6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77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0D4C0B3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35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39583738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467</w:t>
            </w:r>
          </w:p>
        </w:tc>
      </w:tr>
      <w:tr w:rsidR="000815BB" w:rsidRPr="000815BB" w14:paraId="19BA359C" w14:textId="77777777" w:rsidTr="000815BB">
        <w:trPr>
          <w:trHeight w:val="312"/>
        </w:trPr>
        <w:tc>
          <w:tcPr>
            <w:tcW w:w="291" w:type="pct"/>
            <w:shd w:val="clear" w:color="auto" w:fill="auto"/>
            <w:noWrap/>
            <w:vAlign w:val="center"/>
            <w:hideMark/>
          </w:tcPr>
          <w:p w14:paraId="486A96EB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707" w:type="pct"/>
            <w:shd w:val="clear" w:color="auto" w:fill="auto"/>
            <w:noWrap/>
            <w:vAlign w:val="center"/>
            <w:hideMark/>
          </w:tcPr>
          <w:p w14:paraId="3C2C9A26" w14:textId="77777777" w:rsidR="000815BB" w:rsidRPr="000815BB" w:rsidRDefault="000815BB" w:rsidP="000815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WNK11</w:t>
            </w:r>
          </w:p>
        </w:tc>
        <w:tc>
          <w:tcPr>
            <w:tcW w:w="661" w:type="pct"/>
            <w:shd w:val="clear" w:color="auto" w:fill="auto"/>
            <w:noWrap/>
            <w:vAlign w:val="center"/>
            <w:hideMark/>
          </w:tcPr>
          <w:p w14:paraId="1622896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5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45FE404F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915.35</w:t>
            </w:r>
          </w:p>
        </w:tc>
        <w:tc>
          <w:tcPr>
            <w:tcW w:w="471" w:type="pct"/>
            <w:shd w:val="clear" w:color="auto" w:fill="auto"/>
            <w:noWrap/>
            <w:vAlign w:val="center"/>
            <w:hideMark/>
          </w:tcPr>
          <w:p w14:paraId="45F5F542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565" w:type="pct"/>
            <w:shd w:val="clear" w:color="auto" w:fill="auto"/>
            <w:noWrap/>
            <w:vAlign w:val="center"/>
            <w:hideMark/>
          </w:tcPr>
          <w:p w14:paraId="07CEC7A9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08</w:t>
            </w:r>
          </w:p>
        </w:tc>
        <w:tc>
          <w:tcPr>
            <w:tcW w:w="517" w:type="pct"/>
            <w:shd w:val="clear" w:color="auto" w:fill="auto"/>
            <w:noWrap/>
            <w:vAlign w:val="center"/>
            <w:hideMark/>
          </w:tcPr>
          <w:p w14:paraId="22CE5A57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.06</w:t>
            </w:r>
          </w:p>
        </w:tc>
        <w:tc>
          <w:tcPr>
            <w:tcW w:w="1224" w:type="pct"/>
            <w:shd w:val="clear" w:color="auto" w:fill="auto"/>
            <w:noWrap/>
            <w:vAlign w:val="center"/>
            <w:hideMark/>
          </w:tcPr>
          <w:p w14:paraId="616C7B11" w14:textId="77777777" w:rsidR="000815BB" w:rsidRPr="000815BB" w:rsidRDefault="000815BB" w:rsidP="000815B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815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83</w:t>
            </w:r>
          </w:p>
        </w:tc>
      </w:tr>
    </w:tbl>
    <w:p w14:paraId="17A773DF" w14:textId="77777777" w:rsidR="000815BB" w:rsidRDefault="000815BB" w:rsidP="006F566C"/>
    <w:sectPr w:rsidR="00081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E53A8" w14:textId="77777777" w:rsidR="00570187" w:rsidRDefault="00570187" w:rsidP="00FF3553">
      <w:pPr>
        <w:spacing w:after="0" w:line="240" w:lineRule="auto"/>
      </w:pPr>
      <w:r>
        <w:separator/>
      </w:r>
    </w:p>
  </w:endnote>
  <w:endnote w:type="continuationSeparator" w:id="0">
    <w:p w14:paraId="3582F70D" w14:textId="77777777" w:rsidR="00570187" w:rsidRDefault="00570187" w:rsidP="00FF3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57FFD" w14:textId="77777777" w:rsidR="00570187" w:rsidRDefault="00570187" w:rsidP="00FF3553">
      <w:pPr>
        <w:spacing w:after="0" w:line="240" w:lineRule="auto"/>
      </w:pPr>
      <w:r>
        <w:separator/>
      </w:r>
    </w:p>
  </w:footnote>
  <w:footnote w:type="continuationSeparator" w:id="0">
    <w:p w14:paraId="20D169F6" w14:textId="77777777" w:rsidR="00570187" w:rsidRDefault="00570187" w:rsidP="00FF35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zc3tgQyDY3NzZR0lIJTi4sz8/NACoxrAdAU87ksAAAA"/>
  </w:docVars>
  <w:rsids>
    <w:rsidRoot w:val="000815BB"/>
    <w:rsid w:val="000815BB"/>
    <w:rsid w:val="000D7DD2"/>
    <w:rsid w:val="00361CDB"/>
    <w:rsid w:val="00570187"/>
    <w:rsid w:val="006F566C"/>
    <w:rsid w:val="00C67D4E"/>
    <w:rsid w:val="00E37831"/>
    <w:rsid w:val="00FF3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F04FFF"/>
  <w15:docId w15:val="{A9FE9250-B066-40E6-8BF7-CCA779C43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553"/>
  </w:style>
  <w:style w:type="paragraph" w:styleId="Footer">
    <w:name w:val="footer"/>
    <w:basedOn w:val="Normal"/>
    <w:link w:val="FooterChar"/>
    <w:uiPriority w:val="99"/>
    <w:unhideWhenUsed/>
    <w:rsid w:val="00FF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5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15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20</Words>
  <Characters>1880</Characters>
  <Application>Microsoft Office Word</Application>
  <DocSecurity>0</DocSecurity>
  <Lines>2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esh Vasupalli</dc:creator>
  <cp:lastModifiedBy>Vasupalli Naresh</cp:lastModifiedBy>
  <cp:revision>6</cp:revision>
  <dcterms:created xsi:type="dcterms:W3CDTF">2021-07-09T03:42:00Z</dcterms:created>
  <dcterms:modified xsi:type="dcterms:W3CDTF">2021-11-05T12:02:00Z</dcterms:modified>
</cp:coreProperties>
</file>